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C85701" w14:textId="301DA2FE" w:rsidR="00541518" w:rsidRDefault="00096332">
      <w:r>
        <w:rPr>
          <w:noProof/>
        </w:rPr>
        <w:drawing>
          <wp:inline distT="0" distB="0" distL="0" distR="0" wp14:anchorId="7C02A949" wp14:editId="4408DB91">
            <wp:extent cx="5344271" cy="6296904"/>
            <wp:effectExtent l="0" t="0" r="8890" b="8890"/>
            <wp:docPr id="19528826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882657" name="Picture 1" descr="A screenshot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6296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721E3" w14:textId="77777777" w:rsidR="00096332" w:rsidRDefault="00096332"/>
    <w:p w14:paraId="2D9F2C19" w14:textId="0D0F7802" w:rsidR="00096332" w:rsidRDefault="00096332">
      <w:r>
        <w:rPr>
          <w:noProof/>
        </w:rPr>
        <w:lastRenderedPageBreak/>
        <w:drawing>
          <wp:inline distT="0" distB="0" distL="0" distR="0" wp14:anchorId="257BA71D" wp14:editId="70B4840F">
            <wp:extent cx="5372850" cy="6315956"/>
            <wp:effectExtent l="0" t="0" r="0" b="8890"/>
            <wp:docPr id="765632688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632688" name="Picture 2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631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FEF8" w14:textId="77777777" w:rsidR="00096332" w:rsidRDefault="00096332"/>
    <w:p w14:paraId="1677631B" w14:textId="77777777" w:rsidR="00096332" w:rsidRDefault="00096332">
      <w:pPr>
        <w:rPr>
          <w:noProof/>
        </w:rPr>
      </w:pPr>
    </w:p>
    <w:p w14:paraId="1579D0BB" w14:textId="77777777" w:rsidR="00096332" w:rsidRDefault="00096332">
      <w:pPr>
        <w:rPr>
          <w:noProof/>
        </w:rPr>
      </w:pPr>
    </w:p>
    <w:p w14:paraId="7FDEAE6C" w14:textId="7D21D1C8" w:rsidR="00096332" w:rsidRDefault="00096332">
      <w:r>
        <w:rPr>
          <w:noProof/>
        </w:rPr>
        <w:lastRenderedPageBreak/>
        <w:drawing>
          <wp:inline distT="0" distB="0" distL="0" distR="0" wp14:anchorId="5002D958" wp14:editId="3D572C81">
            <wp:extent cx="5731510" cy="2725420"/>
            <wp:effectExtent l="0" t="0" r="2540" b="0"/>
            <wp:docPr id="115744427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444273" name="Picture 3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3AD51" w14:textId="77777777" w:rsidR="00096332" w:rsidRDefault="00096332"/>
    <w:p w14:paraId="33F38D75" w14:textId="77777777" w:rsidR="00096332" w:rsidRDefault="00096332"/>
    <w:p w14:paraId="41C64A60" w14:textId="4060ABF8" w:rsidR="00096332" w:rsidRDefault="00096332">
      <w:r>
        <w:rPr>
          <w:noProof/>
        </w:rPr>
        <w:drawing>
          <wp:inline distT="0" distB="0" distL="0" distR="0" wp14:anchorId="57B21F2F" wp14:editId="19C505DC">
            <wp:extent cx="5731510" cy="2720340"/>
            <wp:effectExtent l="0" t="0" r="2540" b="3810"/>
            <wp:docPr id="177672603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726030" name="Picture 4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E5B9B" w14:textId="77777777" w:rsidR="00096332" w:rsidRDefault="00096332"/>
    <w:p w14:paraId="238A4B08" w14:textId="797E8163" w:rsidR="00096332" w:rsidRDefault="00096332">
      <w:r>
        <w:rPr>
          <w:noProof/>
        </w:rPr>
        <w:lastRenderedPageBreak/>
        <w:drawing>
          <wp:inline distT="0" distB="0" distL="0" distR="0" wp14:anchorId="05369B7E" wp14:editId="10063435">
            <wp:extent cx="4790504" cy="3276600"/>
            <wp:effectExtent l="0" t="0" r="0" b="0"/>
            <wp:docPr id="505308888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308888" name="Picture 5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8284" cy="328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AD83E" w14:textId="77777777" w:rsidR="00096332" w:rsidRDefault="00096332"/>
    <w:p w14:paraId="20163251" w14:textId="08C8A7A2" w:rsidR="00096332" w:rsidRDefault="00096332">
      <w:r>
        <w:rPr>
          <w:noProof/>
        </w:rPr>
        <w:drawing>
          <wp:inline distT="0" distB="0" distL="0" distR="0" wp14:anchorId="14D39D76" wp14:editId="6E5A0F34">
            <wp:extent cx="4834648" cy="3286125"/>
            <wp:effectExtent l="0" t="0" r="4445" b="0"/>
            <wp:docPr id="1355895445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895445" name="Picture 6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061" cy="328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6BF83" w14:textId="77777777" w:rsidR="00096332" w:rsidRDefault="00096332"/>
    <w:p w14:paraId="48B29A7D" w14:textId="79C8C8DF" w:rsidR="00096332" w:rsidRDefault="00096332">
      <w:r>
        <w:rPr>
          <w:noProof/>
        </w:rPr>
        <w:lastRenderedPageBreak/>
        <w:drawing>
          <wp:inline distT="0" distB="0" distL="0" distR="0" wp14:anchorId="26CEFBD7" wp14:editId="75A5A28E">
            <wp:extent cx="4580510" cy="3714750"/>
            <wp:effectExtent l="0" t="0" r="0" b="0"/>
            <wp:docPr id="1212301531" name="Picture 7" descr="A map of the united stat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301531" name="Picture 7" descr="A map of the united state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4282" cy="371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5904F" w14:textId="77777777" w:rsidR="00096332" w:rsidRDefault="00096332"/>
    <w:p w14:paraId="78C448E9" w14:textId="0B708257" w:rsidR="00096332" w:rsidRDefault="00096332">
      <w:r>
        <w:rPr>
          <w:noProof/>
        </w:rPr>
        <w:drawing>
          <wp:inline distT="0" distB="0" distL="0" distR="0" wp14:anchorId="7644ED6A" wp14:editId="13711E57">
            <wp:extent cx="4615745" cy="3743325"/>
            <wp:effectExtent l="0" t="0" r="0" b="0"/>
            <wp:docPr id="99907656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076568" name="Picture 8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4938" cy="3750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4ECE5" w14:textId="77777777" w:rsidR="00096332" w:rsidRDefault="00096332"/>
    <w:p w14:paraId="643C1B16" w14:textId="10D01CB7" w:rsidR="00096332" w:rsidRDefault="00096332">
      <w:r>
        <w:rPr>
          <w:noProof/>
        </w:rPr>
        <w:lastRenderedPageBreak/>
        <w:drawing>
          <wp:inline distT="0" distB="0" distL="0" distR="0" wp14:anchorId="1AEA4477" wp14:editId="2A6C2FC3">
            <wp:extent cx="4657725" cy="3777371"/>
            <wp:effectExtent l="0" t="0" r="0" b="0"/>
            <wp:docPr id="1896677418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677418" name="Picture 9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2952" cy="378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A03C4" w14:textId="77777777" w:rsidR="00096332" w:rsidRDefault="00096332"/>
    <w:p w14:paraId="4A08E909" w14:textId="151A8F81" w:rsidR="00096332" w:rsidRDefault="00096332">
      <w:r>
        <w:rPr>
          <w:noProof/>
        </w:rPr>
        <w:drawing>
          <wp:inline distT="0" distB="0" distL="0" distR="0" wp14:anchorId="3700077A" wp14:editId="0EA35122">
            <wp:extent cx="4676631" cy="3800475"/>
            <wp:effectExtent l="0" t="0" r="0" b="0"/>
            <wp:docPr id="1461869607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869607" name="Picture 10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2747" cy="380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D29F4" w14:textId="77777777" w:rsidR="00096332" w:rsidRDefault="00096332"/>
    <w:p w14:paraId="79ED01E5" w14:textId="72312C60" w:rsidR="00096332" w:rsidRDefault="00096332">
      <w:r>
        <w:rPr>
          <w:noProof/>
        </w:rPr>
        <w:lastRenderedPageBreak/>
        <w:drawing>
          <wp:inline distT="0" distB="0" distL="0" distR="0" wp14:anchorId="638041EE" wp14:editId="340DC09F">
            <wp:extent cx="4617006" cy="3743325"/>
            <wp:effectExtent l="0" t="0" r="0" b="0"/>
            <wp:docPr id="896022480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022480" name="Picture 11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5041" cy="374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844C5" w14:textId="77777777" w:rsidR="00096332" w:rsidRDefault="00096332"/>
    <w:p w14:paraId="7CC38354" w14:textId="4880CE25" w:rsidR="00096332" w:rsidRDefault="00096332">
      <w:r>
        <w:rPr>
          <w:noProof/>
        </w:rPr>
        <w:drawing>
          <wp:inline distT="0" distB="0" distL="0" distR="0" wp14:anchorId="10713849" wp14:editId="2979786D">
            <wp:extent cx="4692830" cy="3810000"/>
            <wp:effectExtent l="0" t="0" r="0" b="0"/>
            <wp:docPr id="340350045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350045" name="Picture 12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6720" cy="381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23D64" w14:textId="77777777" w:rsidR="00096332" w:rsidRDefault="00096332"/>
    <w:p w14:paraId="6212E007" w14:textId="11977718" w:rsidR="00096332" w:rsidRDefault="00096332">
      <w:r>
        <w:rPr>
          <w:noProof/>
        </w:rPr>
        <w:lastRenderedPageBreak/>
        <w:drawing>
          <wp:inline distT="0" distB="0" distL="0" distR="0" wp14:anchorId="7AC0835F" wp14:editId="0FA4345C">
            <wp:extent cx="4619625" cy="3752614"/>
            <wp:effectExtent l="0" t="0" r="0" b="635"/>
            <wp:docPr id="820849401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849401" name="Picture 13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4677" cy="3756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A8256" w14:textId="77777777" w:rsidR="00096332" w:rsidRDefault="00096332"/>
    <w:p w14:paraId="6B51F8C4" w14:textId="0F5FCCF3" w:rsidR="00096332" w:rsidRDefault="00096332">
      <w:r>
        <w:rPr>
          <w:noProof/>
        </w:rPr>
        <w:drawing>
          <wp:inline distT="0" distB="0" distL="0" distR="0" wp14:anchorId="69464943" wp14:editId="324EAF34">
            <wp:extent cx="4735235" cy="3848100"/>
            <wp:effectExtent l="0" t="0" r="8255" b="0"/>
            <wp:docPr id="1722991338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991338" name="Picture 14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5932" cy="385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87654" w14:textId="77777777" w:rsidR="00096332" w:rsidRDefault="00096332"/>
    <w:p w14:paraId="2EA8EFEC" w14:textId="77777777" w:rsidR="00096332" w:rsidRDefault="00096332"/>
    <w:sectPr w:rsidR="000963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S2MDG0MLE0NTMwMLRQ0lEKTi0uzszPAykwrAUADlIVXCwAAAA="/>
  </w:docVars>
  <w:rsids>
    <w:rsidRoot w:val="00D16F6E"/>
    <w:rsid w:val="00096332"/>
    <w:rsid w:val="002F10F0"/>
    <w:rsid w:val="00541518"/>
    <w:rsid w:val="00D16F6E"/>
    <w:rsid w:val="00FF2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A0DE"/>
  <w15:chartTrackingRefBased/>
  <w15:docId w15:val="{4277F337-50C2-4799-8ED0-089711440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0F0"/>
  </w:style>
  <w:style w:type="paragraph" w:styleId="Heading1">
    <w:name w:val="heading 1"/>
    <w:basedOn w:val="Normal"/>
    <w:next w:val="Normal"/>
    <w:link w:val="Heading1Char"/>
    <w:uiPriority w:val="9"/>
    <w:qFormat/>
    <w:rsid w:val="00D16F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6F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6F6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6F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6F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6F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6F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6F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6F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6F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6F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6F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6F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6F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6F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6F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6F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6F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16F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6F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6F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16F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16F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16F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16F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16F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6F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6F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16F6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6</Words>
  <Characters>40</Characters>
  <Application>Microsoft Office Word</Application>
  <DocSecurity>0</DocSecurity>
  <Lines>1</Lines>
  <Paragraphs>1</Paragraphs>
  <ScaleCrop>false</ScaleCrop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Ogier</dc:creator>
  <cp:keywords/>
  <dc:description/>
  <cp:lastModifiedBy>Sharon Ogier</cp:lastModifiedBy>
  <cp:revision>2</cp:revision>
  <dcterms:created xsi:type="dcterms:W3CDTF">2024-08-29T05:49:00Z</dcterms:created>
  <dcterms:modified xsi:type="dcterms:W3CDTF">2024-08-29T05:53:00Z</dcterms:modified>
</cp:coreProperties>
</file>